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363C32" w14:textId="77777777" w:rsidR="00E83107" w:rsidRPr="00A527D9" w:rsidRDefault="00E83107" w:rsidP="00E83107">
      <w:pPr>
        <w:keepNext/>
        <w:spacing w:after="0" w:line="240" w:lineRule="auto"/>
        <w:ind w:left="-14" w:right="-1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plementary T</w:t>
      </w:r>
      <w:r w:rsidRPr="2331DB54">
        <w:rPr>
          <w:rFonts w:ascii="Times New Roman" w:hAnsi="Times New Roman" w:cs="Times New Roman"/>
          <w:sz w:val="24"/>
          <w:szCs w:val="24"/>
        </w:rPr>
        <w:t xml:space="preserve">able 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A527D9">
        <w:rPr>
          <w:rFonts w:ascii="Times New Roman" w:hAnsi="Times New Roman" w:cs="Times New Roman"/>
          <w:sz w:val="24"/>
          <w:szCs w:val="24"/>
        </w:rPr>
        <w:t xml:space="preserve">: Age-Specific COVID-19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A527D9">
        <w:rPr>
          <w:rFonts w:ascii="Times New Roman" w:hAnsi="Times New Roman" w:cs="Times New Roman"/>
          <w:sz w:val="24"/>
          <w:szCs w:val="24"/>
        </w:rPr>
        <w:t>eroprevalence in the Rift Valley, Kenya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A527D9">
        <w:rPr>
          <w:rFonts w:ascii="Times New Roman" w:hAnsi="Times New Roman" w:cs="Times New Roman"/>
          <w:sz w:val="24"/>
          <w:szCs w:val="24"/>
        </w:rPr>
        <w:t xml:space="preserve">January -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A527D9">
        <w:rPr>
          <w:rFonts w:ascii="Times New Roman" w:hAnsi="Times New Roman" w:cs="Times New Roman"/>
          <w:sz w:val="24"/>
          <w:szCs w:val="24"/>
        </w:rPr>
        <w:t>ecember 202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A527D9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PlainTable1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885"/>
        <w:gridCol w:w="1300"/>
        <w:gridCol w:w="1870"/>
        <w:gridCol w:w="2680"/>
      </w:tblGrid>
      <w:tr w:rsidR="00E83107" w:rsidRPr="00716DE4" w14:paraId="6D01F799" w14:textId="77777777" w:rsidTr="000049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32B043B3" w14:textId="77777777" w:rsidR="00E83107" w:rsidRPr="00716DE4" w:rsidRDefault="00E83107" w:rsidP="000049FF">
            <w:pPr>
              <w:ind w:left="-20" w:right="-20"/>
              <w:jc w:val="center"/>
              <w:rPr>
                <w:rFonts w:ascii="Times New Roman" w:eastAsiaTheme="minorEastAsia" w:hAnsi="Times New Roman" w:cs="Times New Roman"/>
                <w:b w:val="0"/>
                <w:bCs w:val="0"/>
                <w:sz w:val="24"/>
                <w:szCs w:val="24"/>
              </w:rPr>
            </w:pPr>
            <w:r w:rsidRPr="00716DE4">
              <w:rPr>
                <w:rFonts w:ascii="Times New Roman" w:eastAsiaTheme="minorEastAsia" w:hAnsi="Times New Roman" w:cs="Times New Roman"/>
                <w:sz w:val="24"/>
                <w:szCs w:val="24"/>
              </w:rPr>
              <w:t>Age Groups</w:t>
            </w:r>
          </w:p>
        </w:tc>
        <w:tc>
          <w:tcPr>
            <w:tcW w:w="1300" w:type="dxa"/>
          </w:tcPr>
          <w:p w14:paraId="2F21F555" w14:textId="77777777" w:rsidR="00E83107" w:rsidRPr="00716DE4" w:rsidRDefault="00E83107" w:rsidP="000049FF">
            <w:pPr>
              <w:ind w:left="-20" w:right="-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b w:val="0"/>
                <w:bCs w:val="0"/>
                <w:sz w:val="24"/>
                <w:szCs w:val="24"/>
              </w:rPr>
            </w:pPr>
            <w:r w:rsidRPr="00716DE4">
              <w:rPr>
                <w:rFonts w:ascii="Times New Roman" w:eastAsiaTheme="minorEastAsia" w:hAnsi="Times New Roman" w:cs="Times New Roman"/>
                <w:sz w:val="24"/>
                <w:szCs w:val="24"/>
              </w:rPr>
              <w:t>Negative</w:t>
            </w:r>
          </w:p>
        </w:tc>
        <w:tc>
          <w:tcPr>
            <w:tcW w:w="1870" w:type="dxa"/>
          </w:tcPr>
          <w:p w14:paraId="44CD8669" w14:textId="77777777" w:rsidR="00E83107" w:rsidRPr="00716DE4" w:rsidRDefault="00E83107" w:rsidP="000049FF">
            <w:pPr>
              <w:ind w:left="-20" w:right="-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b w:val="0"/>
                <w:bCs w:val="0"/>
                <w:sz w:val="24"/>
                <w:szCs w:val="24"/>
              </w:rPr>
            </w:pPr>
            <w:r w:rsidRPr="00716DE4">
              <w:rPr>
                <w:rFonts w:ascii="Times New Roman" w:eastAsiaTheme="minorEastAsia" w:hAnsi="Times New Roman" w:cs="Times New Roman"/>
                <w:sz w:val="24"/>
                <w:szCs w:val="24"/>
              </w:rPr>
              <w:t>Positive</w:t>
            </w:r>
          </w:p>
        </w:tc>
        <w:tc>
          <w:tcPr>
            <w:tcW w:w="2680" w:type="dxa"/>
          </w:tcPr>
          <w:p w14:paraId="1BAA3D64" w14:textId="77777777" w:rsidR="00E83107" w:rsidRPr="00716DE4" w:rsidRDefault="00E83107" w:rsidP="000049FF">
            <w:pPr>
              <w:ind w:left="-20" w:right="-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b w:val="0"/>
                <w:bCs w:val="0"/>
                <w:sz w:val="24"/>
                <w:szCs w:val="24"/>
              </w:rPr>
            </w:pPr>
            <w:r w:rsidRPr="00716DE4">
              <w:rPr>
                <w:rFonts w:ascii="Times New Roman" w:eastAsiaTheme="minorEastAsia" w:hAnsi="Times New Roman" w:cs="Times New Roman"/>
                <w:sz w:val="24"/>
                <w:szCs w:val="24"/>
              </w:rPr>
              <w:t>Prevalence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(%)</w:t>
            </w:r>
          </w:p>
        </w:tc>
      </w:tr>
      <w:tr w:rsidR="00E83107" w:rsidRPr="00716DE4" w14:paraId="7B0D185A" w14:textId="77777777" w:rsidTr="000049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7F84935A" w14:textId="77777777" w:rsidR="00E83107" w:rsidRPr="00716DE4" w:rsidRDefault="00E83107" w:rsidP="000049FF">
            <w:pPr>
              <w:ind w:left="-20" w:right="-20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716DE4">
              <w:rPr>
                <w:rFonts w:ascii="Times New Roman" w:eastAsiaTheme="minorEastAsia" w:hAnsi="Times New Roman" w:cs="Times New Roman"/>
                <w:sz w:val="24"/>
                <w:szCs w:val="24"/>
              </w:rPr>
              <w:t>0-18 (n=67)</w:t>
            </w:r>
          </w:p>
        </w:tc>
        <w:tc>
          <w:tcPr>
            <w:tcW w:w="1300" w:type="dxa"/>
          </w:tcPr>
          <w:p w14:paraId="1C15DDC2" w14:textId="77777777" w:rsidR="00E83107" w:rsidRPr="00716DE4" w:rsidRDefault="00E83107" w:rsidP="000049FF">
            <w:pPr>
              <w:ind w:left="-20" w:right="-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716DE4"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70" w:type="dxa"/>
          </w:tcPr>
          <w:p w14:paraId="0DE90AE9" w14:textId="77777777" w:rsidR="00E83107" w:rsidRPr="00716DE4" w:rsidRDefault="00E83107" w:rsidP="000049FF">
            <w:pPr>
              <w:ind w:left="-20" w:right="-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716DE4">
              <w:rPr>
                <w:rFonts w:ascii="Times New Roman" w:eastAsiaTheme="minorEastAsia" w:hAnsi="Times New Roman" w:cs="Times New Roman"/>
                <w:sz w:val="24"/>
                <w:szCs w:val="24"/>
              </w:rPr>
              <w:t>66</w:t>
            </w:r>
          </w:p>
        </w:tc>
        <w:tc>
          <w:tcPr>
            <w:tcW w:w="2680" w:type="dxa"/>
          </w:tcPr>
          <w:p w14:paraId="40543F4C" w14:textId="77777777" w:rsidR="00E83107" w:rsidRPr="00716DE4" w:rsidRDefault="00E83107" w:rsidP="000049FF">
            <w:pPr>
              <w:ind w:left="-20" w:right="-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716DE4">
              <w:rPr>
                <w:rFonts w:ascii="Times New Roman" w:eastAsiaTheme="minorEastAsia" w:hAnsi="Times New Roman" w:cs="Times New Roman"/>
                <w:sz w:val="24"/>
                <w:szCs w:val="24"/>
              </w:rPr>
              <w:t>98.5</w:t>
            </w:r>
          </w:p>
        </w:tc>
      </w:tr>
      <w:tr w:rsidR="00E83107" w:rsidRPr="00716DE4" w14:paraId="28F5D9FB" w14:textId="77777777" w:rsidTr="000049FF">
        <w:trPr>
          <w:trHeight w:val="2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406C3B6B" w14:textId="77777777" w:rsidR="00E83107" w:rsidRPr="00716DE4" w:rsidRDefault="00E83107" w:rsidP="000049FF">
            <w:pPr>
              <w:ind w:left="-20" w:right="-20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716DE4">
              <w:rPr>
                <w:rFonts w:ascii="Times New Roman" w:eastAsiaTheme="minorEastAsia" w:hAnsi="Times New Roman" w:cs="Times New Roman"/>
                <w:sz w:val="24"/>
                <w:szCs w:val="24"/>
              </w:rPr>
              <w:t>19-30 (n=127)</w:t>
            </w:r>
          </w:p>
        </w:tc>
        <w:tc>
          <w:tcPr>
            <w:tcW w:w="1300" w:type="dxa"/>
          </w:tcPr>
          <w:p w14:paraId="13304221" w14:textId="77777777" w:rsidR="00E83107" w:rsidRPr="00716DE4" w:rsidRDefault="00E83107" w:rsidP="000049FF">
            <w:pPr>
              <w:ind w:left="-20" w:right="-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716DE4"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70" w:type="dxa"/>
          </w:tcPr>
          <w:p w14:paraId="3D659FB0" w14:textId="77777777" w:rsidR="00E83107" w:rsidRPr="00716DE4" w:rsidRDefault="00E83107" w:rsidP="000049FF">
            <w:pPr>
              <w:ind w:left="-20" w:right="-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716DE4">
              <w:rPr>
                <w:rFonts w:ascii="Times New Roman" w:eastAsiaTheme="minorEastAsia" w:hAnsi="Times New Roman" w:cs="Times New Roman"/>
                <w:sz w:val="24"/>
                <w:szCs w:val="24"/>
              </w:rPr>
              <w:t>126</w:t>
            </w:r>
          </w:p>
        </w:tc>
        <w:tc>
          <w:tcPr>
            <w:tcW w:w="2680" w:type="dxa"/>
          </w:tcPr>
          <w:p w14:paraId="7EAC0983" w14:textId="77777777" w:rsidR="00E83107" w:rsidRPr="00716DE4" w:rsidRDefault="00E83107" w:rsidP="000049FF">
            <w:pPr>
              <w:ind w:left="-20" w:right="-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716DE4">
              <w:rPr>
                <w:rFonts w:ascii="Times New Roman" w:eastAsiaTheme="minorEastAsia" w:hAnsi="Times New Roman" w:cs="Times New Roman"/>
                <w:sz w:val="24"/>
                <w:szCs w:val="24"/>
              </w:rPr>
              <w:t>99.2</w:t>
            </w:r>
          </w:p>
        </w:tc>
      </w:tr>
      <w:tr w:rsidR="00E83107" w:rsidRPr="00716DE4" w14:paraId="47B7D5B8" w14:textId="77777777" w:rsidTr="000049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7AB84188" w14:textId="77777777" w:rsidR="00E83107" w:rsidRPr="00716DE4" w:rsidRDefault="00E83107" w:rsidP="000049FF">
            <w:pPr>
              <w:ind w:left="-20" w:right="-20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716DE4">
              <w:rPr>
                <w:rFonts w:ascii="Times New Roman" w:eastAsiaTheme="minorEastAsia" w:hAnsi="Times New Roman" w:cs="Times New Roman"/>
                <w:sz w:val="24"/>
                <w:szCs w:val="24"/>
              </w:rPr>
              <w:t>31-40 (n=99)</w:t>
            </w:r>
          </w:p>
        </w:tc>
        <w:tc>
          <w:tcPr>
            <w:tcW w:w="1300" w:type="dxa"/>
          </w:tcPr>
          <w:p w14:paraId="09B6E5F6" w14:textId="77777777" w:rsidR="00E83107" w:rsidRPr="00716DE4" w:rsidRDefault="00E83107" w:rsidP="000049FF">
            <w:pPr>
              <w:ind w:left="-20" w:right="-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716DE4">
              <w:rPr>
                <w:rFonts w:ascii="Times New Roman" w:eastAsiaTheme="minorEastAsia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870" w:type="dxa"/>
          </w:tcPr>
          <w:p w14:paraId="48A0C30B" w14:textId="77777777" w:rsidR="00E83107" w:rsidRPr="00716DE4" w:rsidRDefault="00E83107" w:rsidP="000049FF">
            <w:pPr>
              <w:ind w:left="-20" w:right="-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716DE4">
              <w:rPr>
                <w:rFonts w:ascii="Times New Roman" w:eastAsiaTheme="minorEastAsia" w:hAnsi="Times New Roman" w:cs="Times New Roman"/>
                <w:sz w:val="24"/>
                <w:szCs w:val="24"/>
              </w:rPr>
              <w:t>97</w:t>
            </w:r>
          </w:p>
        </w:tc>
        <w:tc>
          <w:tcPr>
            <w:tcW w:w="2680" w:type="dxa"/>
          </w:tcPr>
          <w:p w14:paraId="5A674B12" w14:textId="77777777" w:rsidR="00E83107" w:rsidRPr="00716DE4" w:rsidRDefault="00E83107" w:rsidP="000049FF">
            <w:pPr>
              <w:ind w:left="-20" w:right="-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716DE4">
              <w:rPr>
                <w:rFonts w:ascii="Times New Roman" w:eastAsiaTheme="minorEastAsia" w:hAnsi="Times New Roman" w:cs="Times New Roman"/>
                <w:sz w:val="24"/>
                <w:szCs w:val="24"/>
              </w:rPr>
              <w:t>98</w:t>
            </w:r>
          </w:p>
        </w:tc>
      </w:tr>
      <w:tr w:rsidR="00E83107" w:rsidRPr="00716DE4" w14:paraId="0E32F4CA" w14:textId="77777777" w:rsidTr="000049FF">
        <w:trPr>
          <w:trHeight w:val="2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728EC80F" w14:textId="77777777" w:rsidR="00E83107" w:rsidRPr="00716DE4" w:rsidRDefault="00E83107" w:rsidP="000049FF">
            <w:pPr>
              <w:ind w:left="-20" w:right="-20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716DE4">
              <w:rPr>
                <w:rFonts w:ascii="Times New Roman" w:eastAsiaTheme="minorEastAsia" w:hAnsi="Times New Roman" w:cs="Times New Roman"/>
                <w:sz w:val="24"/>
                <w:szCs w:val="24"/>
              </w:rPr>
              <w:t>41-50 (n=96)</w:t>
            </w:r>
          </w:p>
        </w:tc>
        <w:tc>
          <w:tcPr>
            <w:tcW w:w="1300" w:type="dxa"/>
          </w:tcPr>
          <w:p w14:paraId="6A9DEDF1" w14:textId="77777777" w:rsidR="00E83107" w:rsidRPr="00716DE4" w:rsidRDefault="00E83107" w:rsidP="000049FF">
            <w:pPr>
              <w:ind w:left="-20" w:right="-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716DE4">
              <w:rPr>
                <w:rFonts w:ascii="Times New Roman" w:eastAsiaTheme="minorEastAsia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870" w:type="dxa"/>
          </w:tcPr>
          <w:p w14:paraId="47BE388D" w14:textId="77777777" w:rsidR="00E83107" w:rsidRPr="00716DE4" w:rsidRDefault="00E83107" w:rsidP="000049FF">
            <w:pPr>
              <w:ind w:left="-20" w:right="-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716DE4">
              <w:rPr>
                <w:rFonts w:ascii="Times New Roman" w:eastAsiaTheme="minorEastAsia" w:hAnsi="Times New Roman" w:cs="Times New Roman"/>
                <w:sz w:val="24"/>
                <w:szCs w:val="24"/>
              </w:rPr>
              <w:t>93</w:t>
            </w:r>
          </w:p>
        </w:tc>
        <w:tc>
          <w:tcPr>
            <w:tcW w:w="2680" w:type="dxa"/>
          </w:tcPr>
          <w:p w14:paraId="678C58AE" w14:textId="77777777" w:rsidR="00E83107" w:rsidRPr="00716DE4" w:rsidRDefault="00E83107" w:rsidP="000049FF">
            <w:pPr>
              <w:ind w:left="-20" w:right="-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716DE4">
              <w:rPr>
                <w:rFonts w:ascii="Times New Roman" w:eastAsiaTheme="minorEastAsia" w:hAnsi="Times New Roman" w:cs="Times New Roman"/>
                <w:sz w:val="24"/>
                <w:szCs w:val="24"/>
              </w:rPr>
              <w:t>97</w:t>
            </w:r>
          </w:p>
        </w:tc>
      </w:tr>
      <w:tr w:rsidR="00E83107" w:rsidRPr="00716DE4" w14:paraId="42687078" w14:textId="77777777" w:rsidTr="000049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53E59A3C" w14:textId="77777777" w:rsidR="00E83107" w:rsidRPr="00716DE4" w:rsidRDefault="00E83107" w:rsidP="000049FF">
            <w:pPr>
              <w:ind w:left="-20" w:right="-20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716DE4">
              <w:rPr>
                <w:rFonts w:ascii="Times New Roman" w:eastAsiaTheme="minorEastAsia" w:hAnsi="Times New Roman" w:cs="Times New Roman"/>
                <w:sz w:val="24"/>
                <w:szCs w:val="24"/>
              </w:rPr>
              <w:t>51-60 (n=65)</w:t>
            </w:r>
          </w:p>
        </w:tc>
        <w:tc>
          <w:tcPr>
            <w:tcW w:w="1300" w:type="dxa"/>
          </w:tcPr>
          <w:p w14:paraId="2A5ADA1F" w14:textId="77777777" w:rsidR="00E83107" w:rsidRPr="00716DE4" w:rsidRDefault="00E83107" w:rsidP="000049FF">
            <w:pPr>
              <w:ind w:left="-20" w:right="-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716DE4">
              <w:rPr>
                <w:rFonts w:ascii="Times New Roman" w:eastAsiaTheme="minorEastAsia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870" w:type="dxa"/>
          </w:tcPr>
          <w:p w14:paraId="7A6EA76F" w14:textId="77777777" w:rsidR="00E83107" w:rsidRPr="00716DE4" w:rsidRDefault="00E83107" w:rsidP="000049FF">
            <w:pPr>
              <w:ind w:left="-20" w:right="-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716DE4">
              <w:rPr>
                <w:rFonts w:ascii="Times New Roman" w:eastAsiaTheme="minorEastAsia" w:hAnsi="Times New Roman" w:cs="Times New Roman"/>
                <w:sz w:val="24"/>
                <w:szCs w:val="24"/>
              </w:rPr>
              <w:t>63</w:t>
            </w:r>
          </w:p>
        </w:tc>
        <w:tc>
          <w:tcPr>
            <w:tcW w:w="2680" w:type="dxa"/>
          </w:tcPr>
          <w:p w14:paraId="021A34CE" w14:textId="77777777" w:rsidR="00E83107" w:rsidRPr="00716DE4" w:rsidRDefault="00E83107" w:rsidP="000049FF">
            <w:pPr>
              <w:ind w:left="-20" w:right="-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716DE4">
              <w:rPr>
                <w:rFonts w:ascii="Times New Roman" w:eastAsiaTheme="minorEastAsia" w:hAnsi="Times New Roman" w:cs="Times New Roman"/>
                <w:sz w:val="24"/>
                <w:szCs w:val="24"/>
              </w:rPr>
              <w:t>96.9</w:t>
            </w:r>
          </w:p>
        </w:tc>
      </w:tr>
      <w:tr w:rsidR="00E83107" w:rsidRPr="00716DE4" w14:paraId="2EB0089E" w14:textId="77777777" w:rsidTr="000049FF">
        <w:trPr>
          <w:trHeight w:val="2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3BAF76D3" w14:textId="77777777" w:rsidR="00E83107" w:rsidRPr="00716DE4" w:rsidRDefault="00E83107" w:rsidP="000049FF">
            <w:pPr>
              <w:ind w:left="-20" w:right="-20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&gt;</w:t>
            </w:r>
            <w:r w:rsidRPr="00716DE4">
              <w:rPr>
                <w:rFonts w:ascii="Times New Roman" w:eastAsiaTheme="minorEastAsia" w:hAnsi="Times New Roman" w:cs="Times New Roman"/>
                <w:sz w:val="24"/>
                <w:szCs w:val="24"/>
              </w:rPr>
              <w:t>61 (n=103)</w:t>
            </w:r>
          </w:p>
        </w:tc>
        <w:tc>
          <w:tcPr>
            <w:tcW w:w="1300" w:type="dxa"/>
          </w:tcPr>
          <w:p w14:paraId="556E5537" w14:textId="77777777" w:rsidR="00E83107" w:rsidRPr="00716DE4" w:rsidRDefault="00E83107" w:rsidP="000049FF">
            <w:pPr>
              <w:ind w:left="-20" w:right="-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716DE4">
              <w:rPr>
                <w:rFonts w:ascii="Times New Roman" w:eastAsiaTheme="minorEastAsia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870" w:type="dxa"/>
          </w:tcPr>
          <w:p w14:paraId="04C813A6" w14:textId="77777777" w:rsidR="00E83107" w:rsidRPr="00716DE4" w:rsidRDefault="00E83107" w:rsidP="000049FF">
            <w:pPr>
              <w:ind w:left="-20" w:right="-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716DE4">
              <w:rPr>
                <w:rFonts w:ascii="Times New Roman" w:eastAsiaTheme="minorEastAsia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2680" w:type="dxa"/>
          </w:tcPr>
          <w:p w14:paraId="0AA673AA" w14:textId="77777777" w:rsidR="00E83107" w:rsidRPr="00716DE4" w:rsidRDefault="00E83107" w:rsidP="000049FF">
            <w:pPr>
              <w:ind w:left="-20" w:right="-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716DE4">
              <w:rPr>
                <w:rFonts w:ascii="Times New Roman" w:eastAsiaTheme="minorEastAsia" w:hAnsi="Times New Roman" w:cs="Times New Roman"/>
                <w:sz w:val="24"/>
                <w:szCs w:val="24"/>
              </w:rPr>
              <w:t>97.1</w:t>
            </w:r>
          </w:p>
        </w:tc>
      </w:tr>
      <w:tr w:rsidR="00E83107" w:rsidRPr="00716DE4" w14:paraId="770C371A" w14:textId="77777777" w:rsidTr="000049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3247504B" w14:textId="77777777" w:rsidR="00E83107" w:rsidRPr="00716DE4" w:rsidRDefault="00E83107" w:rsidP="000049FF">
            <w:pPr>
              <w:ind w:left="-20" w:right="-20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716DE4">
              <w:rPr>
                <w:rFonts w:ascii="Times New Roman" w:eastAsiaTheme="minorEastAsia" w:hAnsi="Times New Roman" w:cs="Times New Roman"/>
                <w:sz w:val="24"/>
                <w:szCs w:val="24"/>
              </w:rPr>
              <w:t>All</w:t>
            </w:r>
          </w:p>
        </w:tc>
        <w:tc>
          <w:tcPr>
            <w:tcW w:w="1300" w:type="dxa"/>
          </w:tcPr>
          <w:p w14:paraId="74E01E3E" w14:textId="77777777" w:rsidR="00E83107" w:rsidRPr="00716DE4" w:rsidRDefault="00E83107" w:rsidP="000049FF">
            <w:pPr>
              <w:ind w:left="-20" w:right="-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716DE4">
              <w:rPr>
                <w:rFonts w:ascii="Times New Roman" w:eastAsiaTheme="minorEastAsia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870" w:type="dxa"/>
          </w:tcPr>
          <w:p w14:paraId="54F517EC" w14:textId="77777777" w:rsidR="00E83107" w:rsidRPr="00716DE4" w:rsidRDefault="00E83107" w:rsidP="000049FF">
            <w:pPr>
              <w:ind w:left="-20" w:right="-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716DE4">
              <w:rPr>
                <w:rFonts w:ascii="Times New Roman" w:eastAsiaTheme="minorEastAsia" w:hAnsi="Times New Roman" w:cs="Times New Roman"/>
                <w:sz w:val="24"/>
                <w:szCs w:val="24"/>
              </w:rPr>
              <w:t>545</w:t>
            </w:r>
          </w:p>
        </w:tc>
        <w:tc>
          <w:tcPr>
            <w:tcW w:w="2680" w:type="dxa"/>
          </w:tcPr>
          <w:p w14:paraId="59A3AC0C" w14:textId="77777777" w:rsidR="00E83107" w:rsidRPr="009C218E" w:rsidRDefault="00E83107" w:rsidP="000049FF">
            <w:pPr>
              <w:ind w:left="-20" w:right="-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C218E">
              <w:rPr>
                <w:rFonts w:ascii="Times New Roman" w:eastAsiaTheme="minorEastAsia" w:hAnsi="Times New Roman" w:cs="Times New Roman"/>
                <w:sz w:val="24"/>
                <w:szCs w:val="24"/>
              </w:rPr>
              <w:t>97.8</w:t>
            </w:r>
          </w:p>
        </w:tc>
      </w:tr>
    </w:tbl>
    <w:p w14:paraId="2AAACC1E" w14:textId="77777777" w:rsidR="00E83107" w:rsidRPr="00716DE4" w:rsidRDefault="00E83107" w:rsidP="00E83107">
      <w:pPr>
        <w:spacing w:after="0" w:line="24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0A5E6A6D" w14:textId="77777777" w:rsidR="004C733D" w:rsidRDefault="004C733D"/>
    <w:sectPr w:rsidR="004C733D" w:rsidSect="009E46C4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03C50"/>
    <w:multiLevelType w:val="multilevel"/>
    <w:tmpl w:val="66C8744E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ascii="Calibri" w:hAnsi="Calibri" w:hint="default"/>
        <w:b/>
        <w:i w:val="0"/>
        <w:color w:val="000000" w:themeColor="text1"/>
        <w:sz w:val="28"/>
        <w:szCs w:val="28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ascii="Times New Roman" w:hAnsi="Times New Roman" w:cs="Times New Roman" w:hint="default"/>
        <w:b/>
        <w:bCs w:val="0"/>
        <w:i w:val="0"/>
        <w:color w:val="auto"/>
        <w:sz w:val="24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0" w:firstLine="0"/>
      </w:pPr>
      <w:rPr>
        <w:rFonts w:ascii="Calibri" w:hAnsi="Calibri" w:hint="default"/>
        <w:b/>
        <w:i w:val="0"/>
        <w:color w:val="auto"/>
        <w:sz w:val="24"/>
      </w:rPr>
    </w:lvl>
    <w:lvl w:ilvl="3">
      <w:start w:val="1"/>
      <w:numFmt w:val="decimal"/>
      <w:lvlText w:val="(%4)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num w:numId="1" w16cid:durableId="11519922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2NjQ3NDQ1tjA0NbBQ0lEKTi0uzszPAykwrAUAT70vRCwAAAA="/>
  </w:docVars>
  <w:rsids>
    <w:rsidRoot w:val="00E83107"/>
    <w:rsid w:val="00493A1D"/>
    <w:rsid w:val="004C733D"/>
    <w:rsid w:val="008E2CC9"/>
    <w:rsid w:val="009E46C4"/>
    <w:rsid w:val="009F64C5"/>
    <w:rsid w:val="00B149E0"/>
    <w:rsid w:val="00E83107"/>
    <w:rsid w:val="00E902FD"/>
    <w:rsid w:val="00FC5B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174DE8"/>
  <w15:chartTrackingRefBased/>
  <w15:docId w15:val="{1784BAD6-A680-44D8-9FB3-466B49B0E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3107"/>
  </w:style>
  <w:style w:type="paragraph" w:styleId="Heading3">
    <w:name w:val="heading 3"/>
    <w:basedOn w:val="Normal"/>
    <w:next w:val="Normal"/>
    <w:link w:val="Heading3Char"/>
    <w:autoRedefine/>
    <w:uiPriority w:val="9"/>
    <w:qFormat/>
    <w:rsid w:val="008E2CC9"/>
    <w:pPr>
      <w:keepNext/>
      <w:keepLines/>
      <w:numPr>
        <w:ilvl w:val="2"/>
        <w:numId w:val="1"/>
      </w:numPr>
      <w:spacing w:before="40" w:after="240" w:line="240" w:lineRule="auto"/>
      <w:jc w:val="both"/>
      <w:outlineLvl w:val="2"/>
    </w:pPr>
    <w:rPr>
      <w:rFonts w:ascii="Times New Roman" w:eastAsiaTheme="majorEastAsia" w:hAnsi="Times New Roman" w:cstheme="majorBidi"/>
      <w:b/>
      <w:bCs/>
      <w:kern w:val="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E2CC9"/>
    <w:rPr>
      <w:rFonts w:ascii="Times New Roman" w:eastAsiaTheme="majorEastAsia" w:hAnsi="Times New Roman" w:cstheme="majorBidi"/>
      <w:b/>
      <w:bCs/>
      <w:kern w:val="0"/>
      <w:sz w:val="24"/>
      <w:szCs w:val="24"/>
    </w:rPr>
  </w:style>
  <w:style w:type="table" w:styleId="PlainTable1">
    <w:name w:val="Plain Table 1"/>
    <w:basedOn w:val="TableNormal"/>
    <w:uiPriority w:val="41"/>
    <w:rsid w:val="00E8310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7</Words>
  <Characters>27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cent Ruttoh</dc:creator>
  <cp:keywords/>
  <dc:description/>
  <cp:lastModifiedBy>Vincent Ruttoh</cp:lastModifiedBy>
  <cp:revision>1</cp:revision>
  <dcterms:created xsi:type="dcterms:W3CDTF">2024-02-25T10:48:00Z</dcterms:created>
  <dcterms:modified xsi:type="dcterms:W3CDTF">2024-02-25T13:01:00Z</dcterms:modified>
</cp:coreProperties>
</file>